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B56B98" w14:textId="1632AA68" w:rsidR="00744EF7" w:rsidRDefault="003A74D3">
      <w:r>
        <w:t>SYNCHRONIZED</w:t>
      </w:r>
    </w:p>
    <w:p w14:paraId="30C009D6" w14:textId="5246171B" w:rsidR="003A74D3" w:rsidRDefault="003A74D3"/>
    <w:p w14:paraId="2C717805" w14:textId="77777777" w:rsidR="003A74D3" w:rsidRDefault="003A74D3" w:rsidP="003A74D3">
      <w:r>
        <w:t xml:space="preserve">import </w:t>
      </w:r>
      <w:proofErr w:type="spellStart"/>
      <w:r>
        <w:t>java.util</w:t>
      </w:r>
      <w:proofErr w:type="spellEnd"/>
      <w:r>
        <w:t>.*;</w:t>
      </w:r>
    </w:p>
    <w:p w14:paraId="18161A5B" w14:textId="77777777" w:rsidR="003A74D3" w:rsidRDefault="003A74D3" w:rsidP="003A74D3">
      <w:r>
        <w:t xml:space="preserve">import </w:t>
      </w:r>
      <w:proofErr w:type="spellStart"/>
      <w:r>
        <w:t>java.lang</w:t>
      </w:r>
      <w:proofErr w:type="spellEnd"/>
      <w:r>
        <w:t>.*;</w:t>
      </w:r>
    </w:p>
    <w:p w14:paraId="22FDD3ED" w14:textId="77777777" w:rsidR="003A74D3" w:rsidRDefault="003A74D3" w:rsidP="003A74D3">
      <w:r>
        <w:t xml:space="preserve">import </w:t>
      </w:r>
      <w:proofErr w:type="gramStart"/>
      <w:r>
        <w:t>java.io.*</w:t>
      </w:r>
      <w:proofErr w:type="gramEnd"/>
      <w:r>
        <w:t>;</w:t>
      </w:r>
    </w:p>
    <w:p w14:paraId="7EB7EDC8" w14:textId="77777777" w:rsidR="003A74D3" w:rsidRDefault="003A74D3" w:rsidP="003A74D3">
      <w:r>
        <w:t>class table</w:t>
      </w:r>
    </w:p>
    <w:p w14:paraId="712A04D2" w14:textId="77777777" w:rsidR="003A74D3" w:rsidRDefault="003A74D3" w:rsidP="003A74D3">
      <w:r>
        <w:t>{</w:t>
      </w:r>
    </w:p>
    <w:p w14:paraId="7407CD2B" w14:textId="77777777" w:rsidR="003A74D3" w:rsidRDefault="003A74D3" w:rsidP="003A74D3">
      <w:r>
        <w:tab/>
        <w:t xml:space="preserve">synchronized void </w:t>
      </w:r>
      <w:proofErr w:type="gramStart"/>
      <w:r>
        <w:t>printable(</w:t>
      </w:r>
      <w:proofErr w:type="gramEnd"/>
      <w:r>
        <w:t>int n)</w:t>
      </w:r>
    </w:p>
    <w:p w14:paraId="6A56E593" w14:textId="77777777" w:rsidR="003A74D3" w:rsidRDefault="003A74D3" w:rsidP="003A74D3">
      <w:r>
        <w:tab/>
        <w:t>{</w:t>
      </w:r>
    </w:p>
    <w:p w14:paraId="22B23B74" w14:textId="77777777" w:rsidR="003A74D3" w:rsidRDefault="003A74D3" w:rsidP="003A74D3">
      <w:r>
        <w:tab/>
      </w:r>
      <w:r>
        <w:tab/>
        <w:t>try</w:t>
      </w:r>
    </w:p>
    <w:p w14:paraId="2A9F9F11" w14:textId="77777777" w:rsidR="003A74D3" w:rsidRDefault="003A74D3" w:rsidP="003A74D3">
      <w:r>
        <w:tab/>
      </w:r>
      <w:r>
        <w:tab/>
        <w:t>{</w:t>
      </w:r>
    </w:p>
    <w:p w14:paraId="48A6256B" w14:textId="77777777" w:rsidR="003A74D3" w:rsidRDefault="003A74D3" w:rsidP="003A74D3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 xml:space="preserve">("Printing </w:t>
      </w:r>
      <w:proofErr w:type="gramStart"/>
      <w:r>
        <w:t>The  Table</w:t>
      </w:r>
      <w:proofErr w:type="gramEnd"/>
      <w:r>
        <w:t>");</w:t>
      </w:r>
    </w:p>
    <w:p w14:paraId="28F65656" w14:textId="77777777" w:rsidR="003A74D3" w:rsidRDefault="003A74D3" w:rsidP="003A74D3">
      <w:r>
        <w:tab/>
      </w:r>
      <w:r>
        <w:tab/>
        <w:t xml:space="preserve">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>=0;i&lt;=15;i++)</w:t>
      </w:r>
    </w:p>
    <w:p w14:paraId="0D5ADA44" w14:textId="77777777" w:rsidR="003A74D3" w:rsidRDefault="003A74D3" w:rsidP="003A74D3">
      <w:r>
        <w:tab/>
      </w:r>
      <w:r>
        <w:tab/>
        <w:t xml:space="preserve">    {</w:t>
      </w:r>
    </w:p>
    <w:p w14:paraId="71741EF1" w14:textId="77777777" w:rsidR="003A74D3" w:rsidRDefault="003A74D3" w:rsidP="003A74D3">
      <w:r>
        <w:tab/>
      </w:r>
      <w:r>
        <w:tab/>
      </w:r>
      <w:r>
        <w:tab/>
        <w:t xml:space="preserve">    </w:t>
      </w:r>
      <w:proofErr w:type="spellStart"/>
      <w:r>
        <w:t>System.out.println</w:t>
      </w:r>
      <w:proofErr w:type="spellEnd"/>
      <w:r>
        <w:t>(n+"x"+</w:t>
      </w:r>
      <w:proofErr w:type="spellStart"/>
      <w:r>
        <w:t>i</w:t>
      </w:r>
      <w:proofErr w:type="spellEnd"/>
      <w:r>
        <w:t>+"="+n*</w:t>
      </w:r>
      <w:proofErr w:type="spellStart"/>
      <w:r>
        <w:t>i</w:t>
      </w:r>
      <w:proofErr w:type="spellEnd"/>
      <w:r>
        <w:t>);</w:t>
      </w:r>
    </w:p>
    <w:p w14:paraId="0ED40541" w14:textId="77777777" w:rsidR="003A74D3" w:rsidRDefault="003A74D3" w:rsidP="003A74D3">
      <w:r>
        <w:tab/>
      </w:r>
      <w:r>
        <w:tab/>
      </w:r>
      <w:r>
        <w:tab/>
        <w:t xml:space="preserve">    </w:t>
      </w:r>
      <w:proofErr w:type="spellStart"/>
      <w:r>
        <w:t>Thread.sleep</w:t>
      </w:r>
      <w:proofErr w:type="spellEnd"/>
      <w:r>
        <w:t>(2000);</w:t>
      </w:r>
    </w:p>
    <w:p w14:paraId="76DA5245" w14:textId="77777777" w:rsidR="003A74D3" w:rsidRDefault="003A74D3" w:rsidP="003A74D3">
      <w:r>
        <w:tab/>
      </w:r>
      <w:r>
        <w:tab/>
        <w:t xml:space="preserve">    }</w:t>
      </w:r>
    </w:p>
    <w:p w14:paraId="30932218" w14:textId="77777777" w:rsidR="003A74D3" w:rsidRDefault="003A74D3" w:rsidP="003A74D3">
      <w:r>
        <w:tab/>
      </w:r>
      <w:r>
        <w:tab/>
      </w:r>
      <w:proofErr w:type="gramStart"/>
      <w:r>
        <w:t>}catch</w:t>
      </w:r>
      <w:proofErr w:type="gramEnd"/>
      <w:r>
        <w:t>(</w:t>
      </w:r>
      <w:proofErr w:type="spellStart"/>
      <w:r>
        <w:t>InterruptedException</w:t>
      </w:r>
      <w:proofErr w:type="spellEnd"/>
      <w:r>
        <w:t xml:space="preserve"> e){</w:t>
      </w:r>
    </w:p>
    <w:p w14:paraId="178FC478" w14:textId="77777777" w:rsidR="003A74D3" w:rsidRDefault="003A74D3" w:rsidP="003A74D3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Interrupted Program");</w:t>
      </w:r>
    </w:p>
    <w:p w14:paraId="0170E998" w14:textId="77777777" w:rsidR="003A74D3" w:rsidRDefault="003A74D3" w:rsidP="003A74D3">
      <w:r>
        <w:tab/>
      </w:r>
      <w:r>
        <w:tab/>
        <w:t>}</w:t>
      </w:r>
    </w:p>
    <w:p w14:paraId="63BE0FF5" w14:textId="77777777" w:rsidR="003A74D3" w:rsidRDefault="003A74D3" w:rsidP="003A74D3">
      <w:r>
        <w:tab/>
      </w:r>
      <w:r>
        <w:tab/>
      </w:r>
      <w:proofErr w:type="spellStart"/>
      <w:r>
        <w:t>System.out.println</w:t>
      </w:r>
      <w:proofErr w:type="spellEnd"/>
      <w:r>
        <w:t>();</w:t>
      </w:r>
    </w:p>
    <w:p w14:paraId="0D771C80" w14:textId="77777777" w:rsidR="003A74D3" w:rsidRDefault="003A74D3" w:rsidP="003A74D3">
      <w:r>
        <w:tab/>
        <w:t xml:space="preserve">} </w:t>
      </w:r>
    </w:p>
    <w:p w14:paraId="2D8D080F" w14:textId="77777777" w:rsidR="003A74D3" w:rsidRDefault="003A74D3" w:rsidP="003A74D3">
      <w:r>
        <w:t>}</w:t>
      </w:r>
    </w:p>
    <w:p w14:paraId="167AEBB6" w14:textId="77777777" w:rsidR="003A74D3" w:rsidRDefault="003A74D3" w:rsidP="003A74D3">
      <w:r>
        <w:t xml:space="preserve">class </w:t>
      </w:r>
      <w:proofErr w:type="spellStart"/>
      <w:r>
        <w:t>newthread</w:t>
      </w:r>
      <w:proofErr w:type="spellEnd"/>
      <w:r>
        <w:t xml:space="preserve"> implements Runnable</w:t>
      </w:r>
    </w:p>
    <w:p w14:paraId="04B16ACE" w14:textId="77777777" w:rsidR="003A74D3" w:rsidRDefault="003A74D3" w:rsidP="003A74D3">
      <w:r>
        <w:t>{</w:t>
      </w:r>
    </w:p>
    <w:p w14:paraId="255B1177" w14:textId="77777777" w:rsidR="003A74D3" w:rsidRDefault="003A74D3" w:rsidP="003A74D3">
      <w:r>
        <w:tab/>
        <w:t>int n;</w:t>
      </w:r>
    </w:p>
    <w:p w14:paraId="31B9D7A6" w14:textId="77777777" w:rsidR="003A74D3" w:rsidRDefault="003A74D3" w:rsidP="003A74D3">
      <w:r>
        <w:tab/>
        <w:t>table target;</w:t>
      </w:r>
    </w:p>
    <w:p w14:paraId="4192D7D7" w14:textId="77777777" w:rsidR="003A74D3" w:rsidRDefault="003A74D3" w:rsidP="003A74D3">
      <w:r>
        <w:tab/>
        <w:t>Thread t;</w:t>
      </w:r>
    </w:p>
    <w:p w14:paraId="396F3975" w14:textId="77777777" w:rsidR="003A74D3" w:rsidRDefault="003A74D3" w:rsidP="003A74D3">
      <w:r>
        <w:tab/>
      </w:r>
      <w:proofErr w:type="spellStart"/>
      <w:proofErr w:type="gramStart"/>
      <w:r>
        <w:t>newthread</w:t>
      </w:r>
      <w:proofErr w:type="spellEnd"/>
      <w:r>
        <w:t>(</w:t>
      </w:r>
      <w:proofErr w:type="gramEnd"/>
      <w:r>
        <w:t xml:space="preserve">table </w:t>
      </w:r>
      <w:proofErr w:type="spellStart"/>
      <w:r>
        <w:t>targ,int</w:t>
      </w:r>
      <w:proofErr w:type="spellEnd"/>
      <w:r>
        <w:t xml:space="preserve"> </w:t>
      </w:r>
      <w:proofErr w:type="spellStart"/>
      <w:r>
        <w:t>num</w:t>
      </w:r>
      <w:proofErr w:type="spellEnd"/>
      <w:r>
        <w:t>)</w:t>
      </w:r>
    </w:p>
    <w:p w14:paraId="7AFC1BFC" w14:textId="77777777" w:rsidR="003A74D3" w:rsidRDefault="003A74D3" w:rsidP="003A74D3">
      <w:r>
        <w:tab/>
        <w:t>{</w:t>
      </w:r>
    </w:p>
    <w:p w14:paraId="34CA94A0" w14:textId="77777777" w:rsidR="003A74D3" w:rsidRDefault="003A74D3" w:rsidP="003A74D3">
      <w:r>
        <w:tab/>
      </w:r>
      <w:r>
        <w:tab/>
        <w:t>target=</w:t>
      </w:r>
      <w:proofErr w:type="spellStart"/>
      <w:r>
        <w:t>targ</w:t>
      </w:r>
      <w:proofErr w:type="spellEnd"/>
      <w:r>
        <w:t>;</w:t>
      </w:r>
    </w:p>
    <w:p w14:paraId="5AB47E30" w14:textId="77777777" w:rsidR="003A74D3" w:rsidRDefault="003A74D3" w:rsidP="003A74D3">
      <w:r>
        <w:lastRenderedPageBreak/>
        <w:tab/>
      </w:r>
      <w:r>
        <w:tab/>
        <w:t>n=</w:t>
      </w:r>
      <w:proofErr w:type="spellStart"/>
      <w:r>
        <w:t>num</w:t>
      </w:r>
      <w:proofErr w:type="spellEnd"/>
      <w:r>
        <w:t>;</w:t>
      </w:r>
    </w:p>
    <w:p w14:paraId="5959DCE4" w14:textId="77777777" w:rsidR="003A74D3" w:rsidRDefault="003A74D3" w:rsidP="003A74D3">
      <w:r>
        <w:tab/>
      </w:r>
      <w:r>
        <w:tab/>
        <w:t>t=new Thread(</w:t>
      </w:r>
      <w:proofErr w:type="spellStart"/>
      <w:r>
        <w:t>this,"TABLE</w:t>
      </w:r>
      <w:proofErr w:type="spellEnd"/>
      <w:r>
        <w:t>");</w:t>
      </w:r>
    </w:p>
    <w:p w14:paraId="677BEE6B" w14:textId="77777777" w:rsidR="003A74D3" w:rsidRDefault="003A74D3" w:rsidP="003A74D3">
      <w:r>
        <w:tab/>
        <w:t>}</w:t>
      </w:r>
    </w:p>
    <w:p w14:paraId="187665AD" w14:textId="77777777" w:rsidR="003A74D3" w:rsidRDefault="003A74D3" w:rsidP="003A74D3">
      <w:r>
        <w:tab/>
        <w:t xml:space="preserve">public void </w:t>
      </w:r>
      <w:proofErr w:type="gramStart"/>
      <w:r>
        <w:t>run(</w:t>
      </w:r>
      <w:proofErr w:type="gramEnd"/>
      <w:r>
        <w:t>)</w:t>
      </w:r>
    </w:p>
    <w:p w14:paraId="1127596B" w14:textId="77777777" w:rsidR="003A74D3" w:rsidRDefault="003A74D3" w:rsidP="003A74D3">
      <w:r>
        <w:tab/>
        <w:t>{</w:t>
      </w:r>
    </w:p>
    <w:p w14:paraId="2D9E20DC" w14:textId="77777777" w:rsidR="003A74D3" w:rsidRDefault="003A74D3" w:rsidP="003A74D3">
      <w:r>
        <w:tab/>
      </w:r>
      <w:r>
        <w:tab/>
      </w:r>
      <w:proofErr w:type="spellStart"/>
      <w:proofErr w:type="gramStart"/>
      <w:r>
        <w:t>target.printable</w:t>
      </w:r>
      <w:proofErr w:type="spellEnd"/>
      <w:proofErr w:type="gramEnd"/>
      <w:r>
        <w:t>(n);</w:t>
      </w:r>
    </w:p>
    <w:p w14:paraId="265F5A3C" w14:textId="77777777" w:rsidR="003A74D3" w:rsidRDefault="003A74D3" w:rsidP="003A74D3">
      <w:r>
        <w:tab/>
        <w:t>}</w:t>
      </w:r>
    </w:p>
    <w:p w14:paraId="3315801F" w14:textId="77777777" w:rsidR="003A74D3" w:rsidRDefault="003A74D3" w:rsidP="003A74D3">
      <w:r>
        <w:t>}</w:t>
      </w:r>
    </w:p>
    <w:p w14:paraId="5AE0F44F" w14:textId="77777777" w:rsidR="003A74D3" w:rsidRDefault="003A74D3" w:rsidP="003A74D3">
      <w:r>
        <w:t xml:space="preserve">class tab </w:t>
      </w:r>
    </w:p>
    <w:p w14:paraId="03096CBE" w14:textId="77777777" w:rsidR="003A74D3" w:rsidRDefault="003A74D3" w:rsidP="003A74D3">
      <w:r>
        <w:t>{</w:t>
      </w:r>
    </w:p>
    <w:p w14:paraId="1B9D7A09" w14:textId="77777777" w:rsidR="003A74D3" w:rsidRDefault="003A74D3" w:rsidP="003A74D3">
      <w:r>
        <w:tab/>
        <w:t xml:space="preserve">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</w:t>
      </w:r>
    </w:p>
    <w:p w14:paraId="035F69EA" w14:textId="77777777" w:rsidR="003A74D3" w:rsidRDefault="003A74D3" w:rsidP="003A74D3">
      <w:r>
        <w:tab/>
        <w:t>{</w:t>
      </w:r>
    </w:p>
    <w:p w14:paraId="7E6EFACA" w14:textId="77777777" w:rsidR="003A74D3" w:rsidRDefault="003A74D3" w:rsidP="003A74D3">
      <w:r>
        <w:tab/>
      </w:r>
      <w:r>
        <w:tab/>
        <w:t>int num</w:t>
      </w:r>
      <w:proofErr w:type="gramStart"/>
      <w:r>
        <w:t>1,num</w:t>
      </w:r>
      <w:proofErr w:type="gramEnd"/>
      <w:r>
        <w:t>2;</w:t>
      </w:r>
    </w:p>
    <w:p w14:paraId="02980DD9" w14:textId="77777777" w:rsidR="003A74D3" w:rsidRDefault="003A74D3" w:rsidP="003A74D3">
      <w:r>
        <w:tab/>
      </w:r>
      <w:r>
        <w:tab/>
        <w:t xml:space="preserve">Scanner </w:t>
      </w:r>
      <w:proofErr w:type="spellStart"/>
      <w:r>
        <w:t>sc</w:t>
      </w:r>
      <w:proofErr w:type="spellEnd"/>
      <w:r>
        <w:t xml:space="preserve">=new </w:t>
      </w:r>
      <w:proofErr w:type="gramStart"/>
      <w:r>
        <w:t>Scanner(</w:t>
      </w:r>
      <w:proofErr w:type="gramEnd"/>
      <w:r>
        <w:t>System.in);</w:t>
      </w:r>
    </w:p>
    <w:p w14:paraId="1E57F80E" w14:textId="77777777" w:rsidR="003A74D3" w:rsidRDefault="003A74D3" w:rsidP="003A74D3">
      <w:r>
        <w:tab/>
      </w:r>
      <w:r>
        <w:tab/>
      </w:r>
      <w:proofErr w:type="spellStart"/>
      <w:r>
        <w:t>System.out.println</w:t>
      </w:r>
      <w:proofErr w:type="spellEnd"/>
      <w:r>
        <w:t>("Enter the First Number ");</w:t>
      </w:r>
    </w:p>
    <w:p w14:paraId="2FD3E9BC" w14:textId="77777777" w:rsidR="003A74D3" w:rsidRDefault="003A74D3" w:rsidP="003A74D3">
      <w:r>
        <w:tab/>
      </w:r>
      <w:r>
        <w:tab/>
        <w:t>num1=</w:t>
      </w:r>
      <w:proofErr w:type="spellStart"/>
      <w:r>
        <w:t>sc.nextInt</w:t>
      </w:r>
      <w:proofErr w:type="spellEnd"/>
      <w:r>
        <w:t>();</w:t>
      </w:r>
    </w:p>
    <w:p w14:paraId="6FBAA810" w14:textId="77777777" w:rsidR="003A74D3" w:rsidRDefault="003A74D3" w:rsidP="003A74D3">
      <w:r>
        <w:tab/>
      </w:r>
      <w:r>
        <w:tab/>
      </w:r>
      <w:proofErr w:type="spellStart"/>
      <w:r>
        <w:t>System.out.println</w:t>
      </w:r>
      <w:proofErr w:type="spellEnd"/>
      <w:r>
        <w:t>("Enter the Second Number");</w:t>
      </w:r>
    </w:p>
    <w:p w14:paraId="66CE54B0" w14:textId="77777777" w:rsidR="003A74D3" w:rsidRDefault="003A74D3" w:rsidP="003A74D3">
      <w:r>
        <w:tab/>
      </w:r>
      <w:r>
        <w:tab/>
        <w:t>num2=</w:t>
      </w:r>
      <w:proofErr w:type="spellStart"/>
      <w:r>
        <w:t>sc.nextInt</w:t>
      </w:r>
      <w:proofErr w:type="spellEnd"/>
      <w:r>
        <w:t>();</w:t>
      </w:r>
    </w:p>
    <w:p w14:paraId="1493CCEA" w14:textId="77777777" w:rsidR="003A74D3" w:rsidRDefault="003A74D3" w:rsidP="003A74D3">
      <w:r>
        <w:tab/>
      </w:r>
      <w:r>
        <w:tab/>
        <w:t xml:space="preserve">table </w:t>
      </w:r>
      <w:proofErr w:type="spellStart"/>
      <w:r>
        <w:t>tl</w:t>
      </w:r>
      <w:proofErr w:type="spellEnd"/>
      <w:r>
        <w:t xml:space="preserve">=new </w:t>
      </w:r>
      <w:proofErr w:type="gramStart"/>
      <w:r>
        <w:t>table(</w:t>
      </w:r>
      <w:proofErr w:type="gramEnd"/>
      <w:r>
        <w:t>);</w:t>
      </w:r>
    </w:p>
    <w:p w14:paraId="0528F2D8" w14:textId="77777777" w:rsidR="003A74D3" w:rsidRDefault="003A74D3" w:rsidP="003A74D3">
      <w:r>
        <w:tab/>
      </w:r>
      <w:r>
        <w:tab/>
      </w:r>
      <w:proofErr w:type="spellStart"/>
      <w:r>
        <w:t>newthread</w:t>
      </w:r>
      <w:proofErr w:type="spellEnd"/>
      <w:r>
        <w:t xml:space="preserve"> ob1=new </w:t>
      </w:r>
      <w:proofErr w:type="spellStart"/>
      <w:r>
        <w:t>newthread</w:t>
      </w:r>
      <w:proofErr w:type="spellEnd"/>
      <w:r>
        <w:t>(</w:t>
      </w:r>
      <w:proofErr w:type="gramStart"/>
      <w:r>
        <w:t>tl,num</w:t>
      </w:r>
      <w:proofErr w:type="gramEnd"/>
      <w:r>
        <w:t>1);</w:t>
      </w:r>
    </w:p>
    <w:p w14:paraId="0EF9070A" w14:textId="77777777" w:rsidR="003A74D3" w:rsidRDefault="003A74D3" w:rsidP="003A74D3">
      <w:r>
        <w:tab/>
      </w:r>
      <w:r>
        <w:tab/>
      </w:r>
      <w:proofErr w:type="spellStart"/>
      <w:r>
        <w:t>newthread</w:t>
      </w:r>
      <w:proofErr w:type="spellEnd"/>
      <w:r>
        <w:t xml:space="preserve"> ob2=new </w:t>
      </w:r>
      <w:proofErr w:type="spellStart"/>
      <w:r>
        <w:t>newthread</w:t>
      </w:r>
      <w:proofErr w:type="spellEnd"/>
      <w:r>
        <w:t>(</w:t>
      </w:r>
      <w:proofErr w:type="gramStart"/>
      <w:r>
        <w:t>tl,num</w:t>
      </w:r>
      <w:proofErr w:type="gramEnd"/>
      <w:r>
        <w:t>2);</w:t>
      </w:r>
    </w:p>
    <w:p w14:paraId="028FB173" w14:textId="77777777" w:rsidR="003A74D3" w:rsidRDefault="003A74D3" w:rsidP="003A74D3">
      <w:r>
        <w:tab/>
      </w:r>
      <w:r>
        <w:tab/>
      </w:r>
      <w:proofErr w:type="gramStart"/>
      <w:r>
        <w:t>ob1.t.start</w:t>
      </w:r>
      <w:proofErr w:type="gramEnd"/>
      <w:r>
        <w:t>();</w:t>
      </w:r>
    </w:p>
    <w:p w14:paraId="5D973FB3" w14:textId="77777777" w:rsidR="003A74D3" w:rsidRDefault="003A74D3" w:rsidP="003A74D3">
      <w:r>
        <w:tab/>
      </w:r>
      <w:r>
        <w:tab/>
      </w:r>
      <w:proofErr w:type="gramStart"/>
      <w:r>
        <w:t>ob2.t.start</w:t>
      </w:r>
      <w:proofErr w:type="gramEnd"/>
      <w:r>
        <w:t>();</w:t>
      </w:r>
    </w:p>
    <w:p w14:paraId="0E739558" w14:textId="77777777" w:rsidR="003A74D3" w:rsidRDefault="003A74D3" w:rsidP="003A74D3">
      <w:r>
        <w:tab/>
      </w:r>
      <w:r>
        <w:tab/>
        <w:t>try</w:t>
      </w:r>
    </w:p>
    <w:p w14:paraId="0334F6E3" w14:textId="77777777" w:rsidR="003A74D3" w:rsidRDefault="003A74D3" w:rsidP="003A74D3">
      <w:r>
        <w:tab/>
      </w:r>
      <w:r>
        <w:tab/>
        <w:t>{</w:t>
      </w:r>
    </w:p>
    <w:p w14:paraId="21F0127F" w14:textId="77777777" w:rsidR="003A74D3" w:rsidRDefault="003A74D3" w:rsidP="003A74D3">
      <w:r>
        <w:tab/>
      </w:r>
      <w:r>
        <w:tab/>
      </w:r>
      <w:r>
        <w:tab/>
      </w:r>
      <w:proofErr w:type="gramStart"/>
      <w:r>
        <w:t>ob1.t.join</w:t>
      </w:r>
      <w:proofErr w:type="gramEnd"/>
      <w:r>
        <w:t>();</w:t>
      </w:r>
    </w:p>
    <w:p w14:paraId="1202562D" w14:textId="77777777" w:rsidR="003A74D3" w:rsidRDefault="003A74D3" w:rsidP="003A74D3">
      <w:r>
        <w:tab/>
      </w:r>
      <w:r>
        <w:tab/>
      </w:r>
      <w:r>
        <w:tab/>
      </w:r>
      <w:proofErr w:type="gramStart"/>
      <w:r>
        <w:t>ob2.t.join</w:t>
      </w:r>
      <w:proofErr w:type="gramEnd"/>
      <w:r>
        <w:t>();</w:t>
      </w:r>
    </w:p>
    <w:p w14:paraId="7EB0C420" w14:textId="77777777" w:rsidR="003A74D3" w:rsidRDefault="003A74D3" w:rsidP="003A74D3">
      <w:r>
        <w:tab/>
      </w:r>
      <w:r>
        <w:tab/>
      </w:r>
      <w:proofErr w:type="gramStart"/>
      <w:r>
        <w:t>}catch</w:t>
      </w:r>
      <w:proofErr w:type="gramEnd"/>
      <w:r>
        <w:t>(</w:t>
      </w:r>
      <w:proofErr w:type="spellStart"/>
      <w:r>
        <w:t>InterruptedException</w:t>
      </w:r>
      <w:proofErr w:type="spellEnd"/>
      <w:r>
        <w:t xml:space="preserve"> e){</w:t>
      </w:r>
    </w:p>
    <w:p w14:paraId="5E610046" w14:textId="77777777" w:rsidR="003A74D3" w:rsidRDefault="003A74D3" w:rsidP="003A74D3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Exception Caught");</w:t>
      </w:r>
    </w:p>
    <w:p w14:paraId="4A5478FC" w14:textId="77777777" w:rsidR="003A74D3" w:rsidRDefault="003A74D3" w:rsidP="003A74D3">
      <w:r>
        <w:tab/>
      </w:r>
      <w:r>
        <w:tab/>
        <w:t>}</w:t>
      </w:r>
    </w:p>
    <w:p w14:paraId="25B2498B" w14:textId="77777777" w:rsidR="003A74D3" w:rsidRDefault="003A74D3" w:rsidP="003A74D3">
      <w:r>
        <w:tab/>
        <w:t>}</w:t>
      </w:r>
    </w:p>
    <w:p w14:paraId="65F141C5" w14:textId="2404D332" w:rsidR="003A74D3" w:rsidRDefault="003A74D3" w:rsidP="003A74D3">
      <w:r>
        <w:lastRenderedPageBreak/>
        <w:t>}</w:t>
      </w:r>
    </w:p>
    <w:p w14:paraId="6826E513" w14:textId="372F07C8" w:rsidR="003A74D3" w:rsidRDefault="003A74D3" w:rsidP="003A74D3"/>
    <w:p w14:paraId="224A637E" w14:textId="1AD79877" w:rsidR="003A74D3" w:rsidRDefault="003A74D3" w:rsidP="003A74D3"/>
    <w:p w14:paraId="5C00CFD7" w14:textId="1D98B028" w:rsidR="003A74D3" w:rsidRDefault="003A74D3" w:rsidP="003A74D3">
      <w:r>
        <w:t>OUTPUT:</w:t>
      </w:r>
    </w:p>
    <w:p w14:paraId="05AAC2E8" w14:textId="0303DFA1" w:rsidR="003A74D3" w:rsidRDefault="003A74D3" w:rsidP="003A74D3"/>
    <w:p w14:paraId="46A6D072" w14:textId="20AC9D89" w:rsidR="003A74D3" w:rsidRDefault="003A74D3" w:rsidP="003A74D3">
      <w:r>
        <w:rPr>
          <w:noProof/>
        </w:rPr>
        <w:drawing>
          <wp:inline distT="0" distB="0" distL="0" distR="0" wp14:anchorId="7853CD0F" wp14:editId="070F7699">
            <wp:extent cx="5398135" cy="40862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961"/>
                    <a:stretch/>
                  </pic:blipFill>
                  <pic:spPr bwMode="auto">
                    <a:xfrm>
                      <a:off x="0" y="0"/>
                      <a:ext cx="5398135" cy="408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24599A" w14:textId="228E31B4" w:rsidR="00A54DF3" w:rsidRDefault="00A54DF3" w:rsidP="003A74D3"/>
    <w:p w14:paraId="4415882E" w14:textId="0916129F" w:rsidR="00A54DF3" w:rsidRDefault="00A54DF3" w:rsidP="003A74D3"/>
    <w:p w14:paraId="2ED5234C" w14:textId="1EE05D30" w:rsidR="00A54DF3" w:rsidRDefault="00A54DF3" w:rsidP="003A74D3">
      <w:r>
        <w:t xml:space="preserve">INTERTHREAD </w:t>
      </w:r>
    </w:p>
    <w:p w14:paraId="78D19343" w14:textId="77777777" w:rsidR="00A54DF3" w:rsidRDefault="00A54DF3" w:rsidP="00A54DF3">
      <w:r>
        <w:t xml:space="preserve">import </w:t>
      </w:r>
      <w:proofErr w:type="spellStart"/>
      <w:r>
        <w:t>java.util</w:t>
      </w:r>
      <w:proofErr w:type="spellEnd"/>
      <w:r>
        <w:t>.*;</w:t>
      </w:r>
    </w:p>
    <w:p w14:paraId="1B0B6867" w14:textId="77777777" w:rsidR="00A54DF3" w:rsidRDefault="00A54DF3" w:rsidP="00A54DF3">
      <w:r>
        <w:t xml:space="preserve">import </w:t>
      </w:r>
      <w:proofErr w:type="gramStart"/>
      <w:r>
        <w:t>java.io.*</w:t>
      </w:r>
      <w:proofErr w:type="gramEnd"/>
      <w:r>
        <w:t>;</w:t>
      </w:r>
    </w:p>
    <w:p w14:paraId="1FB10306" w14:textId="77777777" w:rsidR="00A54DF3" w:rsidRDefault="00A54DF3" w:rsidP="00A54DF3">
      <w:r>
        <w:t xml:space="preserve">import </w:t>
      </w:r>
      <w:proofErr w:type="spellStart"/>
      <w:r>
        <w:t>java.lang</w:t>
      </w:r>
      <w:proofErr w:type="spellEnd"/>
      <w:r>
        <w:t>.*;</w:t>
      </w:r>
    </w:p>
    <w:p w14:paraId="64CDBB38" w14:textId="77777777" w:rsidR="00A54DF3" w:rsidRDefault="00A54DF3" w:rsidP="00A54DF3">
      <w:r>
        <w:t xml:space="preserve">class </w:t>
      </w:r>
      <w:proofErr w:type="spellStart"/>
      <w:r>
        <w:t>car_queue</w:t>
      </w:r>
      <w:proofErr w:type="spellEnd"/>
    </w:p>
    <w:p w14:paraId="43943C78" w14:textId="77777777" w:rsidR="00A54DF3" w:rsidRDefault="00A54DF3" w:rsidP="00A54DF3">
      <w:r>
        <w:t>{</w:t>
      </w:r>
    </w:p>
    <w:p w14:paraId="28E09B5E" w14:textId="77777777" w:rsidR="00A54DF3" w:rsidRDefault="00A54DF3" w:rsidP="00A54DF3">
      <w:r>
        <w:tab/>
      </w:r>
      <w:proofErr w:type="spellStart"/>
      <w:r>
        <w:t>boolean</w:t>
      </w:r>
      <w:proofErr w:type="spellEnd"/>
      <w:r>
        <w:t xml:space="preserve"> </w:t>
      </w:r>
      <w:proofErr w:type="spellStart"/>
      <w:r>
        <w:t>valueset</w:t>
      </w:r>
      <w:proofErr w:type="spellEnd"/>
      <w:r>
        <w:t>=false;</w:t>
      </w:r>
    </w:p>
    <w:p w14:paraId="4BB51B79" w14:textId="77777777" w:rsidR="00A54DF3" w:rsidRDefault="00A54DF3" w:rsidP="00A54DF3">
      <w:r>
        <w:tab/>
        <w:t xml:space="preserve">synchronized String </w:t>
      </w:r>
      <w:proofErr w:type="gramStart"/>
      <w:r>
        <w:t>get(</w:t>
      </w:r>
      <w:proofErr w:type="gramEnd"/>
      <w:r>
        <w:t>)</w:t>
      </w:r>
    </w:p>
    <w:p w14:paraId="7DEBBEE1" w14:textId="77777777" w:rsidR="00A54DF3" w:rsidRDefault="00A54DF3" w:rsidP="00A54DF3">
      <w:r>
        <w:tab/>
        <w:t>{</w:t>
      </w:r>
    </w:p>
    <w:p w14:paraId="5806BA58" w14:textId="77777777" w:rsidR="00A54DF3" w:rsidRDefault="00A54DF3" w:rsidP="00A54DF3">
      <w:r>
        <w:lastRenderedPageBreak/>
        <w:tab/>
      </w:r>
      <w:r>
        <w:tab/>
        <w:t>try</w:t>
      </w:r>
    </w:p>
    <w:p w14:paraId="15279E82" w14:textId="77777777" w:rsidR="00A54DF3" w:rsidRDefault="00A54DF3" w:rsidP="00A54DF3">
      <w:r>
        <w:tab/>
      </w:r>
      <w:r>
        <w:tab/>
        <w:t>{</w:t>
      </w:r>
    </w:p>
    <w:p w14:paraId="2BF8A138" w14:textId="77777777" w:rsidR="00A54DF3" w:rsidRDefault="00A54DF3" w:rsidP="00A54DF3">
      <w:r>
        <w:tab/>
      </w:r>
      <w:r>
        <w:tab/>
      </w:r>
      <w:r>
        <w:tab/>
        <w:t>while</w:t>
      </w:r>
      <w:proofErr w:type="gramStart"/>
      <w:r>
        <w:t>(!</w:t>
      </w:r>
      <w:proofErr w:type="spellStart"/>
      <w:r>
        <w:t>valueset</w:t>
      </w:r>
      <w:proofErr w:type="spellEnd"/>
      <w:proofErr w:type="gramEnd"/>
      <w:r>
        <w:t>)</w:t>
      </w:r>
    </w:p>
    <w:p w14:paraId="7C4D9976" w14:textId="77777777" w:rsidR="00A54DF3" w:rsidRDefault="00A54DF3" w:rsidP="00A54DF3">
      <w:r>
        <w:tab/>
      </w:r>
      <w:r>
        <w:tab/>
      </w:r>
      <w:r>
        <w:tab/>
        <w:t>{</w:t>
      </w:r>
    </w:p>
    <w:p w14:paraId="480545F1" w14:textId="77777777" w:rsidR="00A54DF3" w:rsidRDefault="00A54DF3" w:rsidP="00A54DF3">
      <w:r>
        <w:tab/>
      </w:r>
      <w:r>
        <w:tab/>
      </w:r>
      <w:r>
        <w:tab/>
      </w:r>
      <w:r>
        <w:tab/>
      </w:r>
      <w:proofErr w:type="gramStart"/>
      <w:r>
        <w:t>wait(</w:t>
      </w:r>
      <w:proofErr w:type="gramEnd"/>
      <w:r>
        <w:t>);</w:t>
      </w:r>
    </w:p>
    <w:p w14:paraId="0D5914FB" w14:textId="77777777" w:rsidR="00A54DF3" w:rsidRDefault="00A54DF3" w:rsidP="00A54DF3">
      <w:r>
        <w:tab/>
      </w:r>
      <w:r>
        <w:tab/>
      </w:r>
      <w:r>
        <w:tab/>
        <w:t>}</w:t>
      </w:r>
    </w:p>
    <w:p w14:paraId="2D86A046" w14:textId="77777777" w:rsidR="00A54DF3" w:rsidRDefault="00A54DF3" w:rsidP="00A54DF3"/>
    <w:p w14:paraId="20BF7506" w14:textId="77777777" w:rsidR="00A54DF3" w:rsidRDefault="00A54DF3" w:rsidP="00A54DF3">
      <w:r>
        <w:tab/>
      </w:r>
      <w:r>
        <w:tab/>
      </w:r>
      <w:proofErr w:type="gramStart"/>
      <w:r>
        <w:t>}catch</w:t>
      </w:r>
      <w:proofErr w:type="gramEnd"/>
      <w:r>
        <w:t>(</w:t>
      </w:r>
      <w:proofErr w:type="spellStart"/>
      <w:r>
        <w:t>InterruptedException</w:t>
      </w:r>
      <w:proofErr w:type="spellEnd"/>
      <w:r>
        <w:t xml:space="preserve"> e){</w:t>
      </w:r>
    </w:p>
    <w:p w14:paraId="6BF9279E" w14:textId="77777777" w:rsidR="00A54DF3" w:rsidRDefault="00A54DF3" w:rsidP="00A54DF3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Exception Caught");</w:t>
      </w:r>
    </w:p>
    <w:p w14:paraId="5071BA54" w14:textId="77777777" w:rsidR="00A54DF3" w:rsidRDefault="00A54DF3" w:rsidP="00A54DF3">
      <w:r>
        <w:tab/>
      </w:r>
      <w:r>
        <w:tab/>
        <w:t>}</w:t>
      </w:r>
    </w:p>
    <w:p w14:paraId="360611F1" w14:textId="77777777" w:rsidR="00A54DF3" w:rsidRDefault="00A54DF3" w:rsidP="00A54DF3">
      <w:r>
        <w:tab/>
      </w:r>
      <w:r>
        <w:tab/>
      </w:r>
      <w:proofErr w:type="spellStart"/>
      <w:r>
        <w:t>System.out.println</w:t>
      </w:r>
      <w:proofErr w:type="spellEnd"/>
      <w:r>
        <w:t xml:space="preserve">("Mechanic: </w:t>
      </w:r>
      <w:proofErr w:type="spellStart"/>
      <w:proofErr w:type="gramStart"/>
      <w:r>
        <w:t>Serviced,Thank</w:t>
      </w:r>
      <w:proofErr w:type="spellEnd"/>
      <w:proofErr w:type="gramEnd"/>
      <w:r>
        <w:t xml:space="preserve"> You!");</w:t>
      </w:r>
    </w:p>
    <w:p w14:paraId="21EB13D5" w14:textId="77777777" w:rsidR="00A54DF3" w:rsidRDefault="00A54DF3" w:rsidP="00A54DF3">
      <w:r>
        <w:tab/>
      </w:r>
      <w:r>
        <w:tab/>
      </w:r>
      <w:proofErr w:type="spellStart"/>
      <w:r>
        <w:t>valueset</w:t>
      </w:r>
      <w:proofErr w:type="spellEnd"/>
      <w:r>
        <w:t>=false;</w:t>
      </w:r>
    </w:p>
    <w:p w14:paraId="52649E95" w14:textId="77777777" w:rsidR="00A54DF3" w:rsidRDefault="00A54DF3" w:rsidP="00A54DF3">
      <w:r>
        <w:tab/>
      </w:r>
      <w:r>
        <w:tab/>
      </w:r>
      <w:proofErr w:type="gramStart"/>
      <w:r>
        <w:t>notify(</w:t>
      </w:r>
      <w:proofErr w:type="gramEnd"/>
      <w:r>
        <w:t>);</w:t>
      </w:r>
    </w:p>
    <w:p w14:paraId="7924898D" w14:textId="77777777" w:rsidR="00A54DF3" w:rsidRDefault="00A54DF3" w:rsidP="00A54DF3">
      <w:r>
        <w:tab/>
      </w:r>
      <w:r>
        <w:tab/>
        <w:t>return "yes";</w:t>
      </w:r>
    </w:p>
    <w:p w14:paraId="09BDD4BF" w14:textId="77777777" w:rsidR="00A54DF3" w:rsidRDefault="00A54DF3" w:rsidP="00A54DF3">
      <w:r>
        <w:tab/>
        <w:t>}</w:t>
      </w:r>
    </w:p>
    <w:p w14:paraId="529753DD" w14:textId="77777777" w:rsidR="00A54DF3" w:rsidRDefault="00A54DF3" w:rsidP="00A54DF3">
      <w:r>
        <w:tab/>
        <w:t xml:space="preserve">synchronized void </w:t>
      </w:r>
      <w:proofErr w:type="gramStart"/>
      <w:r>
        <w:t>put(</w:t>
      </w:r>
      <w:proofErr w:type="gramEnd"/>
      <w:r>
        <w:t xml:space="preserve">String </w:t>
      </w:r>
      <w:proofErr w:type="spellStart"/>
      <w:r>
        <w:t>msg</w:t>
      </w:r>
      <w:proofErr w:type="spellEnd"/>
      <w:r>
        <w:t>)</w:t>
      </w:r>
    </w:p>
    <w:p w14:paraId="12793322" w14:textId="77777777" w:rsidR="00A54DF3" w:rsidRDefault="00A54DF3" w:rsidP="00A54DF3">
      <w:r>
        <w:tab/>
        <w:t>{</w:t>
      </w:r>
    </w:p>
    <w:p w14:paraId="4EAB5DC4" w14:textId="77777777" w:rsidR="00A54DF3" w:rsidRDefault="00A54DF3" w:rsidP="00A54DF3">
      <w:r>
        <w:tab/>
      </w:r>
      <w:r>
        <w:tab/>
        <w:t>try</w:t>
      </w:r>
    </w:p>
    <w:p w14:paraId="1F390DCF" w14:textId="77777777" w:rsidR="00A54DF3" w:rsidRDefault="00A54DF3" w:rsidP="00A54DF3">
      <w:r>
        <w:tab/>
      </w:r>
      <w:r>
        <w:tab/>
        <w:t>{</w:t>
      </w:r>
    </w:p>
    <w:p w14:paraId="6AD37D5D" w14:textId="77777777" w:rsidR="00A54DF3" w:rsidRDefault="00A54DF3" w:rsidP="00A54DF3">
      <w:r>
        <w:tab/>
      </w:r>
      <w:r>
        <w:tab/>
      </w:r>
      <w:r>
        <w:tab/>
        <w:t>while(</w:t>
      </w:r>
      <w:proofErr w:type="spellStart"/>
      <w:r>
        <w:t>valueset</w:t>
      </w:r>
      <w:proofErr w:type="spellEnd"/>
      <w:r>
        <w:t>)</w:t>
      </w:r>
    </w:p>
    <w:p w14:paraId="4E7D3758" w14:textId="77777777" w:rsidR="00A54DF3" w:rsidRDefault="00A54DF3" w:rsidP="00A54DF3">
      <w:r>
        <w:tab/>
      </w:r>
      <w:r>
        <w:tab/>
      </w:r>
      <w:r>
        <w:tab/>
        <w:t>{</w:t>
      </w:r>
    </w:p>
    <w:p w14:paraId="34C10DCD" w14:textId="77777777" w:rsidR="00A54DF3" w:rsidRDefault="00A54DF3" w:rsidP="00A54DF3">
      <w:r>
        <w:tab/>
      </w:r>
      <w:r>
        <w:tab/>
      </w:r>
      <w:r>
        <w:tab/>
      </w:r>
      <w:r>
        <w:tab/>
      </w:r>
      <w:proofErr w:type="gramStart"/>
      <w:r>
        <w:t>wait(</w:t>
      </w:r>
      <w:proofErr w:type="gramEnd"/>
      <w:r>
        <w:t>);</w:t>
      </w:r>
    </w:p>
    <w:p w14:paraId="6D3B3B59" w14:textId="77777777" w:rsidR="00A54DF3" w:rsidRDefault="00A54DF3" w:rsidP="00A54DF3">
      <w:r>
        <w:tab/>
      </w:r>
      <w:r>
        <w:tab/>
      </w:r>
      <w:r>
        <w:tab/>
        <w:t>}</w:t>
      </w:r>
    </w:p>
    <w:p w14:paraId="1460C949" w14:textId="77777777" w:rsidR="00A54DF3" w:rsidRDefault="00A54DF3" w:rsidP="00A54DF3">
      <w:r>
        <w:tab/>
      </w:r>
      <w:r>
        <w:tab/>
      </w:r>
      <w:proofErr w:type="gramStart"/>
      <w:r>
        <w:t>}catch</w:t>
      </w:r>
      <w:proofErr w:type="gramEnd"/>
      <w:r>
        <w:t>(</w:t>
      </w:r>
      <w:proofErr w:type="spellStart"/>
      <w:r>
        <w:t>InterruptedException</w:t>
      </w:r>
      <w:proofErr w:type="spellEnd"/>
      <w:r>
        <w:t xml:space="preserve"> e){</w:t>
      </w:r>
    </w:p>
    <w:p w14:paraId="6016A40C" w14:textId="77777777" w:rsidR="00A54DF3" w:rsidRDefault="00A54DF3" w:rsidP="00A54DF3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Exception Caught");</w:t>
      </w:r>
    </w:p>
    <w:p w14:paraId="5FA058D8" w14:textId="77777777" w:rsidR="00A54DF3" w:rsidRDefault="00A54DF3" w:rsidP="00A54DF3">
      <w:r>
        <w:tab/>
      </w:r>
      <w:r>
        <w:tab/>
        <w:t>}</w:t>
      </w:r>
    </w:p>
    <w:p w14:paraId="257D334F" w14:textId="77777777" w:rsidR="00A54DF3" w:rsidRDefault="00A54DF3" w:rsidP="00A54DF3">
      <w:r>
        <w:tab/>
      </w:r>
      <w:r>
        <w:tab/>
      </w:r>
      <w:proofErr w:type="spellStart"/>
      <w:r>
        <w:t>System.out.println</w:t>
      </w:r>
      <w:proofErr w:type="spellEnd"/>
      <w:r>
        <w:t>(</w:t>
      </w:r>
      <w:proofErr w:type="spellStart"/>
      <w:r>
        <w:t>msg</w:t>
      </w:r>
      <w:proofErr w:type="spellEnd"/>
      <w:r>
        <w:t>);</w:t>
      </w:r>
    </w:p>
    <w:p w14:paraId="4F261333" w14:textId="77777777" w:rsidR="00A54DF3" w:rsidRDefault="00A54DF3" w:rsidP="00A54DF3">
      <w:r>
        <w:tab/>
      </w:r>
      <w:r>
        <w:tab/>
      </w:r>
      <w:proofErr w:type="spellStart"/>
      <w:r>
        <w:t>valueset</w:t>
      </w:r>
      <w:proofErr w:type="spellEnd"/>
      <w:r>
        <w:t>=true;</w:t>
      </w:r>
    </w:p>
    <w:p w14:paraId="02BB5988" w14:textId="77777777" w:rsidR="00A54DF3" w:rsidRDefault="00A54DF3" w:rsidP="00A54DF3">
      <w:r>
        <w:tab/>
      </w:r>
      <w:r>
        <w:tab/>
      </w:r>
      <w:proofErr w:type="gramStart"/>
      <w:r>
        <w:t>notify(</w:t>
      </w:r>
      <w:proofErr w:type="gramEnd"/>
      <w:r>
        <w:t>);</w:t>
      </w:r>
    </w:p>
    <w:p w14:paraId="68666D40" w14:textId="77777777" w:rsidR="00A54DF3" w:rsidRDefault="00A54DF3" w:rsidP="00A54DF3">
      <w:r>
        <w:tab/>
        <w:t>}</w:t>
      </w:r>
    </w:p>
    <w:p w14:paraId="3C7A2EF5" w14:textId="77777777" w:rsidR="00A54DF3" w:rsidRDefault="00A54DF3" w:rsidP="00A54DF3">
      <w:r>
        <w:t>}</w:t>
      </w:r>
    </w:p>
    <w:p w14:paraId="36683D67" w14:textId="77777777" w:rsidR="00A54DF3" w:rsidRDefault="00A54DF3" w:rsidP="00A54DF3">
      <w:r>
        <w:lastRenderedPageBreak/>
        <w:t xml:space="preserve">class </w:t>
      </w:r>
      <w:proofErr w:type="spellStart"/>
      <w:r>
        <w:t>car_owner</w:t>
      </w:r>
      <w:proofErr w:type="spellEnd"/>
      <w:r>
        <w:t xml:space="preserve"> implements Runnable</w:t>
      </w:r>
    </w:p>
    <w:p w14:paraId="58086E6F" w14:textId="77777777" w:rsidR="00A54DF3" w:rsidRDefault="00A54DF3" w:rsidP="00A54DF3">
      <w:r>
        <w:t>{</w:t>
      </w:r>
    </w:p>
    <w:p w14:paraId="5681863E" w14:textId="77777777" w:rsidR="00A54DF3" w:rsidRDefault="00A54DF3" w:rsidP="00A54DF3">
      <w:r>
        <w:tab/>
        <w:t>Thread t;</w:t>
      </w:r>
    </w:p>
    <w:p w14:paraId="4207E445" w14:textId="77777777" w:rsidR="00A54DF3" w:rsidRDefault="00A54DF3" w:rsidP="00A54DF3">
      <w:r>
        <w:tab/>
      </w:r>
      <w:proofErr w:type="spellStart"/>
      <w:r>
        <w:t>car_queue</w:t>
      </w:r>
      <w:proofErr w:type="spellEnd"/>
      <w:r>
        <w:t xml:space="preserve"> </w:t>
      </w:r>
      <w:proofErr w:type="spellStart"/>
      <w:r>
        <w:t>cq</w:t>
      </w:r>
      <w:proofErr w:type="spellEnd"/>
      <w:r>
        <w:t>;</w:t>
      </w:r>
    </w:p>
    <w:p w14:paraId="43CD0C8C" w14:textId="77777777" w:rsidR="00A54DF3" w:rsidRDefault="00A54DF3" w:rsidP="00A54DF3">
      <w:r>
        <w:tab/>
      </w:r>
      <w:proofErr w:type="spellStart"/>
      <w:r>
        <w:t>car_</w:t>
      </w:r>
      <w:proofErr w:type="gramStart"/>
      <w:r>
        <w:t>owner</w:t>
      </w:r>
      <w:proofErr w:type="spellEnd"/>
      <w:r>
        <w:t>(</w:t>
      </w:r>
      <w:proofErr w:type="spellStart"/>
      <w:proofErr w:type="gramEnd"/>
      <w:r>
        <w:t>car_queue</w:t>
      </w:r>
      <w:proofErr w:type="spellEnd"/>
      <w:r>
        <w:t xml:space="preserve"> </w:t>
      </w:r>
      <w:proofErr w:type="spellStart"/>
      <w:r>
        <w:t>cq</w:t>
      </w:r>
      <w:proofErr w:type="spellEnd"/>
      <w:r>
        <w:t>)</w:t>
      </w:r>
    </w:p>
    <w:p w14:paraId="2C673CC3" w14:textId="77777777" w:rsidR="00A54DF3" w:rsidRDefault="00A54DF3" w:rsidP="00A54DF3">
      <w:r>
        <w:tab/>
        <w:t>{</w:t>
      </w:r>
    </w:p>
    <w:p w14:paraId="0F92DFE2" w14:textId="77777777" w:rsidR="00A54DF3" w:rsidRDefault="00A54DF3" w:rsidP="00A54DF3">
      <w:r>
        <w:tab/>
      </w:r>
      <w:r>
        <w:tab/>
      </w:r>
      <w:proofErr w:type="spellStart"/>
      <w:proofErr w:type="gramStart"/>
      <w:r>
        <w:t>this.cq</w:t>
      </w:r>
      <w:proofErr w:type="spellEnd"/>
      <w:proofErr w:type="gramEnd"/>
      <w:r>
        <w:t>=</w:t>
      </w:r>
      <w:proofErr w:type="spellStart"/>
      <w:r>
        <w:t>cq</w:t>
      </w:r>
      <w:proofErr w:type="spellEnd"/>
      <w:r>
        <w:t>;</w:t>
      </w:r>
    </w:p>
    <w:p w14:paraId="10A388D1" w14:textId="77777777" w:rsidR="00A54DF3" w:rsidRDefault="00A54DF3" w:rsidP="00A54DF3">
      <w:r>
        <w:tab/>
      </w:r>
      <w:r>
        <w:tab/>
        <w:t>t=new Thread(</w:t>
      </w:r>
      <w:proofErr w:type="spellStart"/>
      <w:r>
        <w:t>this,"OWNER</w:t>
      </w:r>
      <w:proofErr w:type="spellEnd"/>
      <w:r>
        <w:t>");</w:t>
      </w:r>
    </w:p>
    <w:p w14:paraId="6CC477BD" w14:textId="77777777" w:rsidR="00A54DF3" w:rsidRDefault="00A54DF3" w:rsidP="00A54DF3">
      <w:r>
        <w:tab/>
        <w:t>}</w:t>
      </w:r>
    </w:p>
    <w:p w14:paraId="4832883E" w14:textId="77777777" w:rsidR="00A54DF3" w:rsidRDefault="00A54DF3" w:rsidP="00A54DF3">
      <w:r>
        <w:tab/>
        <w:t xml:space="preserve">public void </w:t>
      </w:r>
      <w:proofErr w:type="gramStart"/>
      <w:r>
        <w:t>run(</w:t>
      </w:r>
      <w:proofErr w:type="gramEnd"/>
      <w:r>
        <w:t>)</w:t>
      </w:r>
    </w:p>
    <w:p w14:paraId="55A192A8" w14:textId="77777777" w:rsidR="00A54DF3" w:rsidRDefault="00A54DF3" w:rsidP="00A54DF3">
      <w:r>
        <w:tab/>
        <w:t>{</w:t>
      </w:r>
    </w:p>
    <w:p w14:paraId="32841298" w14:textId="77777777" w:rsidR="00A54DF3" w:rsidRDefault="00A54DF3" w:rsidP="00A54DF3">
      <w:r>
        <w:tab/>
      </w:r>
      <w:r>
        <w:tab/>
        <w:t>while(true)</w:t>
      </w:r>
    </w:p>
    <w:p w14:paraId="0FCA29B6" w14:textId="77777777" w:rsidR="00A54DF3" w:rsidRDefault="00A54DF3" w:rsidP="00A54DF3">
      <w:r>
        <w:tab/>
      </w:r>
      <w:r>
        <w:tab/>
        <w:t>{</w:t>
      </w:r>
    </w:p>
    <w:p w14:paraId="59AEF273" w14:textId="77777777" w:rsidR="00A54DF3" w:rsidRDefault="00A54DF3" w:rsidP="00A54DF3">
      <w:r>
        <w:tab/>
      </w:r>
      <w:r>
        <w:tab/>
        <w:t xml:space="preserve">    </w:t>
      </w:r>
      <w:proofErr w:type="spellStart"/>
      <w:proofErr w:type="gramStart"/>
      <w:r>
        <w:t>cq.put</w:t>
      </w:r>
      <w:proofErr w:type="spellEnd"/>
      <w:r>
        <w:t>(</w:t>
      </w:r>
      <w:proofErr w:type="gramEnd"/>
      <w:r>
        <w:t>"</w:t>
      </w:r>
      <w:proofErr w:type="spellStart"/>
      <w:r>
        <w:t>Owner:Please</w:t>
      </w:r>
      <w:proofErr w:type="spellEnd"/>
      <w:r>
        <w:t xml:space="preserve"> Service My Car");</w:t>
      </w:r>
    </w:p>
    <w:p w14:paraId="2797FC9F" w14:textId="77777777" w:rsidR="00A54DF3" w:rsidRDefault="00A54DF3" w:rsidP="00A54DF3">
      <w:r>
        <w:tab/>
      </w:r>
      <w:r>
        <w:tab/>
        <w:t>}</w:t>
      </w:r>
    </w:p>
    <w:p w14:paraId="0CC3273F" w14:textId="77777777" w:rsidR="00A54DF3" w:rsidRDefault="00A54DF3" w:rsidP="00A54DF3">
      <w:r>
        <w:tab/>
        <w:t>}</w:t>
      </w:r>
    </w:p>
    <w:p w14:paraId="35C55A4E" w14:textId="77777777" w:rsidR="00A54DF3" w:rsidRDefault="00A54DF3" w:rsidP="00A54DF3">
      <w:r>
        <w:t>}</w:t>
      </w:r>
    </w:p>
    <w:p w14:paraId="6F262193" w14:textId="77777777" w:rsidR="00A54DF3" w:rsidRDefault="00A54DF3" w:rsidP="00A54DF3">
      <w:r>
        <w:t xml:space="preserve">class </w:t>
      </w:r>
      <w:proofErr w:type="spellStart"/>
      <w:r>
        <w:t>car_mechanic</w:t>
      </w:r>
      <w:proofErr w:type="spellEnd"/>
      <w:r>
        <w:t xml:space="preserve"> implements Runnable</w:t>
      </w:r>
    </w:p>
    <w:p w14:paraId="24E2E9EF" w14:textId="77777777" w:rsidR="00A54DF3" w:rsidRDefault="00A54DF3" w:rsidP="00A54DF3">
      <w:r>
        <w:t>{</w:t>
      </w:r>
    </w:p>
    <w:p w14:paraId="30352E19" w14:textId="77777777" w:rsidR="00A54DF3" w:rsidRDefault="00A54DF3" w:rsidP="00A54DF3">
      <w:r>
        <w:tab/>
        <w:t>Thread t;</w:t>
      </w:r>
    </w:p>
    <w:p w14:paraId="0336385F" w14:textId="77777777" w:rsidR="00A54DF3" w:rsidRDefault="00A54DF3" w:rsidP="00A54DF3">
      <w:r>
        <w:tab/>
      </w:r>
      <w:proofErr w:type="spellStart"/>
      <w:r>
        <w:t>car_queue</w:t>
      </w:r>
      <w:proofErr w:type="spellEnd"/>
      <w:r>
        <w:t xml:space="preserve"> </w:t>
      </w:r>
      <w:proofErr w:type="spellStart"/>
      <w:r>
        <w:t>cq</w:t>
      </w:r>
      <w:proofErr w:type="spellEnd"/>
      <w:r>
        <w:t>;</w:t>
      </w:r>
    </w:p>
    <w:p w14:paraId="521D4C55" w14:textId="77777777" w:rsidR="00A54DF3" w:rsidRDefault="00A54DF3" w:rsidP="00A54DF3">
      <w:r>
        <w:tab/>
      </w:r>
      <w:proofErr w:type="spellStart"/>
      <w:r>
        <w:t>car_</w:t>
      </w:r>
      <w:proofErr w:type="gramStart"/>
      <w:r>
        <w:t>mechanic</w:t>
      </w:r>
      <w:proofErr w:type="spellEnd"/>
      <w:r>
        <w:t>(</w:t>
      </w:r>
      <w:proofErr w:type="spellStart"/>
      <w:proofErr w:type="gramEnd"/>
      <w:r>
        <w:t>car_queue</w:t>
      </w:r>
      <w:proofErr w:type="spellEnd"/>
      <w:r>
        <w:t xml:space="preserve"> </w:t>
      </w:r>
      <w:proofErr w:type="spellStart"/>
      <w:r>
        <w:t>cq</w:t>
      </w:r>
      <w:proofErr w:type="spellEnd"/>
      <w:r>
        <w:t>)</w:t>
      </w:r>
    </w:p>
    <w:p w14:paraId="49063F15" w14:textId="77777777" w:rsidR="00A54DF3" w:rsidRDefault="00A54DF3" w:rsidP="00A54DF3">
      <w:r>
        <w:tab/>
        <w:t>{</w:t>
      </w:r>
    </w:p>
    <w:p w14:paraId="0FAEF02F" w14:textId="77777777" w:rsidR="00A54DF3" w:rsidRDefault="00A54DF3" w:rsidP="00A54DF3">
      <w:r>
        <w:tab/>
      </w:r>
      <w:r>
        <w:tab/>
      </w:r>
      <w:proofErr w:type="spellStart"/>
      <w:proofErr w:type="gramStart"/>
      <w:r>
        <w:t>this.cq</w:t>
      </w:r>
      <w:proofErr w:type="spellEnd"/>
      <w:proofErr w:type="gramEnd"/>
      <w:r>
        <w:t>=</w:t>
      </w:r>
      <w:proofErr w:type="spellStart"/>
      <w:r>
        <w:t>cq</w:t>
      </w:r>
      <w:proofErr w:type="spellEnd"/>
      <w:r>
        <w:t>;</w:t>
      </w:r>
    </w:p>
    <w:p w14:paraId="4540EF99" w14:textId="77777777" w:rsidR="00A54DF3" w:rsidRDefault="00A54DF3" w:rsidP="00A54DF3">
      <w:r>
        <w:tab/>
      </w:r>
      <w:r>
        <w:tab/>
        <w:t>t=new Thread(</w:t>
      </w:r>
      <w:proofErr w:type="spellStart"/>
      <w:r>
        <w:t>this,"Mechanic</w:t>
      </w:r>
      <w:proofErr w:type="spellEnd"/>
      <w:r>
        <w:t>");</w:t>
      </w:r>
    </w:p>
    <w:p w14:paraId="6734A715" w14:textId="77777777" w:rsidR="00A54DF3" w:rsidRDefault="00A54DF3" w:rsidP="00A54DF3">
      <w:r>
        <w:tab/>
        <w:t>}</w:t>
      </w:r>
    </w:p>
    <w:p w14:paraId="69FABD0C" w14:textId="77777777" w:rsidR="00A54DF3" w:rsidRDefault="00A54DF3" w:rsidP="00A54DF3">
      <w:r>
        <w:tab/>
        <w:t xml:space="preserve">public void </w:t>
      </w:r>
      <w:proofErr w:type="gramStart"/>
      <w:r>
        <w:t>run(</w:t>
      </w:r>
      <w:proofErr w:type="gramEnd"/>
      <w:r>
        <w:t>)</w:t>
      </w:r>
    </w:p>
    <w:p w14:paraId="53336F31" w14:textId="77777777" w:rsidR="00A54DF3" w:rsidRDefault="00A54DF3" w:rsidP="00A54DF3">
      <w:r>
        <w:tab/>
        <w:t>{</w:t>
      </w:r>
    </w:p>
    <w:p w14:paraId="773D91F9" w14:textId="77777777" w:rsidR="00A54DF3" w:rsidRDefault="00A54DF3" w:rsidP="00A54DF3">
      <w:r>
        <w:tab/>
      </w:r>
      <w:r>
        <w:tab/>
        <w:t>while(true)</w:t>
      </w:r>
    </w:p>
    <w:p w14:paraId="1016023C" w14:textId="77777777" w:rsidR="00A54DF3" w:rsidRDefault="00A54DF3" w:rsidP="00A54DF3">
      <w:r>
        <w:tab/>
      </w:r>
      <w:r>
        <w:tab/>
        <w:t>{</w:t>
      </w:r>
    </w:p>
    <w:p w14:paraId="3760662E" w14:textId="77777777" w:rsidR="00A54DF3" w:rsidRDefault="00A54DF3" w:rsidP="00A54DF3">
      <w:r>
        <w:tab/>
      </w:r>
      <w:r>
        <w:tab/>
      </w:r>
      <w:r>
        <w:tab/>
      </w:r>
      <w:proofErr w:type="spellStart"/>
      <w:proofErr w:type="gramStart"/>
      <w:r>
        <w:t>cq.get</w:t>
      </w:r>
      <w:proofErr w:type="spellEnd"/>
      <w:r>
        <w:t>(</w:t>
      </w:r>
      <w:proofErr w:type="gramEnd"/>
      <w:r>
        <w:t>);</w:t>
      </w:r>
    </w:p>
    <w:p w14:paraId="083CB6E6" w14:textId="77777777" w:rsidR="00A54DF3" w:rsidRDefault="00A54DF3" w:rsidP="00A54DF3">
      <w:r>
        <w:lastRenderedPageBreak/>
        <w:tab/>
      </w:r>
      <w:r>
        <w:tab/>
        <w:t>}</w:t>
      </w:r>
    </w:p>
    <w:p w14:paraId="1C415446" w14:textId="77777777" w:rsidR="00A54DF3" w:rsidRDefault="00A54DF3" w:rsidP="00A54DF3">
      <w:r>
        <w:tab/>
        <w:t>}</w:t>
      </w:r>
    </w:p>
    <w:p w14:paraId="114AB62F" w14:textId="77777777" w:rsidR="00A54DF3" w:rsidRDefault="00A54DF3" w:rsidP="00A54DF3">
      <w:r>
        <w:t>}</w:t>
      </w:r>
    </w:p>
    <w:p w14:paraId="7A3BD7C0" w14:textId="77777777" w:rsidR="00A54DF3" w:rsidRDefault="00A54DF3" w:rsidP="00A54DF3">
      <w:r>
        <w:t>class test</w:t>
      </w:r>
    </w:p>
    <w:p w14:paraId="64D0E72B" w14:textId="77777777" w:rsidR="00A54DF3" w:rsidRDefault="00A54DF3" w:rsidP="00A54DF3">
      <w:r>
        <w:t>{</w:t>
      </w:r>
    </w:p>
    <w:p w14:paraId="3D4157BB" w14:textId="77777777" w:rsidR="00A54DF3" w:rsidRDefault="00A54DF3" w:rsidP="00A54DF3">
      <w:r>
        <w:tab/>
        <w:t xml:space="preserve">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</w:t>
      </w:r>
    </w:p>
    <w:p w14:paraId="0ECF651F" w14:textId="77777777" w:rsidR="00A54DF3" w:rsidRDefault="00A54DF3" w:rsidP="00A54DF3">
      <w:r>
        <w:tab/>
        <w:t>{</w:t>
      </w:r>
    </w:p>
    <w:p w14:paraId="456714FA" w14:textId="77777777" w:rsidR="00A54DF3" w:rsidRDefault="00A54DF3" w:rsidP="00A54DF3">
      <w:r>
        <w:tab/>
      </w:r>
      <w:r>
        <w:tab/>
      </w:r>
      <w:proofErr w:type="spellStart"/>
      <w:r>
        <w:t>car_queue</w:t>
      </w:r>
      <w:proofErr w:type="spellEnd"/>
      <w:r>
        <w:t xml:space="preserve"> </w:t>
      </w:r>
      <w:proofErr w:type="spellStart"/>
      <w:r>
        <w:t>cq</w:t>
      </w:r>
      <w:proofErr w:type="spellEnd"/>
      <w:r>
        <w:t xml:space="preserve">=new </w:t>
      </w:r>
      <w:proofErr w:type="spellStart"/>
      <w:r>
        <w:t>car_</w:t>
      </w:r>
      <w:proofErr w:type="gramStart"/>
      <w:r>
        <w:t>queue</w:t>
      </w:r>
      <w:proofErr w:type="spellEnd"/>
      <w:r>
        <w:t>(</w:t>
      </w:r>
      <w:proofErr w:type="gramEnd"/>
      <w:r>
        <w:t>);</w:t>
      </w:r>
    </w:p>
    <w:p w14:paraId="1E9C95EF" w14:textId="77777777" w:rsidR="00A54DF3" w:rsidRDefault="00A54DF3" w:rsidP="00A54DF3">
      <w:r>
        <w:tab/>
      </w:r>
      <w:r>
        <w:tab/>
      </w:r>
      <w:proofErr w:type="spellStart"/>
      <w:r>
        <w:t>car_owner</w:t>
      </w:r>
      <w:proofErr w:type="spellEnd"/>
      <w:r>
        <w:t xml:space="preserve"> co=new </w:t>
      </w:r>
      <w:proofErr w:type="spellStart"/>
      <w:r>
        <w:t>car_owner</w:t>
      </w:r>
      <w:proofErr w:type="spellEnd"/>
      <w:r>
        <w:t>(</w:t>
      </w:r>
      <w:proofErr w:type="spellStart"/>
      <w:r>
        <w:t>cq</w:t>
      </w:r>
      <w:proofErr w:type="spellEnd"/>
      <w:r>
        <w:t>);</w:t>
      </w:r>
    </w:p>
    <w:p w14:paraId="7830C6DD" w14:textId="77777777" w:rsidR="00A54DF3" w:rsidRDefault="00A54DF3" w:rsidP="00A54DF3">
      <w:r>
        <w:tab/>
      </w:r>
      <w:r>
        <w:tab/>
      </w:r>
      <w:proofErr w:type="spellStart"/>
      <w:r>
        <w:t>car_mechanic</w:t>
      </w:r>
      <w:proofErr w:type="spellEnd"/>
      <w:r>
        <w:t xml:space="preserve"> cm=new </w:t>
      </w:r>
      <w:proofErr w:type="spellStart"/>
      <w:r>
        <w:t>car_mechanic</w:t>
      </w:r>
      <w:proofErr w:type="spellEnd"/>
      <w:r>
        <w:t>(</w:t>
      </w:r>
      <w:proofErr w:type="spellStart"/>
      <w:r>
        <w:t>cq</w:t>
      </w:r>
      <w:proofErr w:type="spellEnd"/>
      <w:r>
        <w:t>);</w:t>
      </w:r>
    </w:p>
    <w:p w14:paraId="024A12B6" w14:textId="77777777" w:rsidR="00A54DF3" w:rsidRDefault="00A54DF3" w:rsidP="00A54DF3">
      <w:r>
        <w:tab/>
      </w:r>
      <w:r>
        <w:tab/>
      </w:r>
      <w:proofErr w:type="spellStart"/>
      <w:r>
        <w:t>co.</w:t>
      </w:r>
      <w:proofErr w:type="gramStart"/>
      <w:r>
        <w:t>t.start</w:t>
      </w:r>
      <w:proofErr w:type="spellEnd"/>
      <w:proofErr w:type="gramEnd"/>
      <w:r>
        <w:t>();</w:t>
      </w:r>
    </w:p>
    <w:p w14:paraId="6EBC7E7F" w14:textId="77777777" w:rsidR="00A54DF3" w:rsidRDefault="00A54DF3" w:rsidP="00A54DF3">
      <w:r>
        <w:tab/>
      </w:r>
      <w:r>
        <w:tab/>
      </w:r>
      <w:proofErr w:type="spellStart"/>
      <w:r>
        <w:t>cm.</w:t>
      </w:r>
      <w:proofErr w:type="gramStart"/>
      <w:r>
        <w:t>t.start</w:t>
      </w:r>
      <w:proofErr w:type="spellEnd"/>
      <w:proofErr w:type="gramEnd"/>
      <w:r>
        <w:t>();</w:t>
      </w:r>
    </w:p>
    <w:p w14:paraId="504DB8B0" w14:textId="77777777" w:rsidR="00A54DF3" w:rsidRDefault="00A54DF3" w:rsidP="00A54DF3">
      <w:r>
        <w:tab/>
      </w:r>
      <w:r>
        <w:tab/>
      </w:r>
      <w:proofErr w:type="gramStart"/>
      <w:r>
        <w:t>try{</w:t>
      </w:r>
      <w:proofErr w:type="gramEnd"/>
    </w:p>
    <w:p w14:paraId="50B30DBB" w14:textId="77777777" w:rsidR="00A54DF3" w:rsidRDefault="00A54DF3" w:rsidP="00A54DF3">
      <w:r>
        <w:tab/>
      </w:r>
      <w:r>
        <w:tab/>
      </w:r>
      <w:r>
        <w:tab/>
      </w:r>
      <w:proofErr w:type="spellStart"/>
      <w:r>
        <w:t>co.</w:t>
      </w:r>
      <w:proofErr w:type="gramStart"/>
      <w:r>
        <w:t>t.join</w:t>
      </w:r>
      <w:proofErr w:type="spellEnd"/>
      <w:proofErr w:type="gramEnd"/>
      <w:r>
        <w:t>();</w:t>
      </w:r>
    </w:p>
    <w:p w14:paraId="002297F4" w14:textId="77777777" w:rsidR="00A54DF3" w:rsidRDefault="00A54DF3" w:rsidP="00A54DF3">
      <w:r>
        <w:tab/>
      </w:r>
      <w:r>
        <w:tab/>
      </w:r>
      <w:r>
        <w:tab/>
      </w:r>
      <w:proofErr w:type="spellStart"/>
      <w:r>
        <w:t>cm.</w:t>
      </w:r>
      <w:proofErr w:type="gramStart"/>
      <w:r>
        <w:t>t.join</w:t>
      </w:r>
      <w:proofErr w:type="spellEnd"/>
      <w:proofErr w:type="gramEnd"/>
      <w:r>
        <w:t>();</w:t>
      </w:r>
    </w:p>
    <w:p w14:paraId="4A2C1706" w14:textId="77777777" w:rsidR="00A54DF3" w:rsidRDefault="00A54DF3" w:rsidP="00A54DF3">
      <w:r>
        <w:tab/>
      </w:r>
      <w:r>
        <w:tab/>
      </w:r>
      <w:proofErr w:type="gramStart"/>
      <w:r>
        <w:t>}catch</w:t>
      </w:r>
      <w:proofErr w:type="gramEnd"/>
      <w:r>
        <w:t>(</w:t>
      </w:r>
      <w:proofErr w:type="spellStart"/>
      <w:r>
        <w:t>InterruptedException</w:t>
      </w:r>
      <w:proofErr w:type="spellEnd"/>
      <w:r>
        <w:t xml:space="preserve"> e){</w:t>
      </w:r>
    </w:p>
    <w:p w14:paraId="187C218B" w14:textId="77777777" w:rsidR="00A54DF3" w:rsidRDefault="00A54DF3" w:rsidP="00A54DF3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Exception Caught");</w:t>
      </w:r>
    </w:p>
    <w:p w14:paraId="6D1F839F" w14:textId="77777777" w:rsidR="00A54DF3" w:rsidRDefault="00A54DF3" w:rsidP="00A54DF3">
      <w:r>
        <w:tab/>
      </w:r>
      <w:r>
        <w:tab/>
        <w:t>}</w:t>
      </w:r>
    </w:p>
    <w:p w14:paraId="6D095874" w14:textId="77777777" w:rsidR="00A54DF3" w:rsidRDefault="00A54DF3" w:rsidP="00A54DF3">
      <w:r>
        <w:tab/>
        <w:t>}</w:t>
      </w:r>
    </w:p>
    <w:p w14:paraId="2063BEA0" w14:textId="218AB8E4" w:rsidR="00A54DF3" w:rsidRDefault="00A54DF3" w:rsidP="00A54DF3">
      <w:r>
        <w:t>}</w:t>
      </w:r>
    </w:p>
    <w:p w14:paraId="61E3C836" w14:textId="7A84A118" w:rsidR="00A54DF3" w:rsidRDefault="00A54DF3" w:rsidP="00A54DF3"/>
    <w:p w14:paraId="4D2521FC" w14:textId="599DC173" w:rsidR="00A54DF3" w:rsidRDefault="00A54DF3" w:rsidP="00A54DF3">
      <w:r>
        <w:t xml:space="preserve">OUTPUT: </w:t>
      </w:r>
    </w:p>
    <w:p w14:paraId="141346A0" w14:textId="4289268A" w:rsidR="00A54DF3" w:rsidRDefault="00A54DF3" w:rsidP="00A54DF3"/>
    <w:p w14:paraId="229861BD" w14:textId="3C0F7EEE" w:rsidR="00A54DF3" w:rsidRDefault="00A54DF3" w:rsidP="00A54DF3">
      <w:r>
        <w:rPr>
          <w:noProof/>
        </w:rPr>
        <w:lastRenderedPageBreak/>
        <w:drawing>
          <wp:inline distT="0" distB="0" distL="0" distR="0" wp14:anchorId="4D8DC2EA" wp14:editId="7B3CE88C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54D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sTA3sjA1NjYzMrRU0lEKTi0uzszPAykwrAUAgTNbjSwAAAA="/>
  </w:docVars>
  <w:rsids>
    <w:rsidRoot w:val="003A74D3"/>
    <w:rsid w:val="003A74D3"/>
    <w:rsid w:val="00744EF7"/>
    <w:rsid w:val="00A54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B8162"/>
  <w15:chartTrackingRefBased/>
  <w15:docId w15:val="{45845934-B5ED-4C25-9AA9-852E0FA1D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79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ehari Kolkarni</dc:creator>
  <cp:keywords/>
  <dc:description/>
  <cp:lastModifiedBy>Shreehari Kolkarni</cp:lastModifiedBy>
  <cp:revision>2</cp:revision>
  <dcterms:created xsi:type="dcterms:W3CDTF">2020-12-18T07:43:00Z</dcterms:created>
  <dcterms:modified xsi:type="dcterms:W3CDTF">2020-12-18T07:43:00Z</dcterms:modified>
</cp:coreProperties>
</file>